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standardised approach is 'neutral', and some opinions need to be broadened/tempered and better qualified/justified.</w:t>
      </w:r>
    </w:p>
    <w:p w14:paraId="1FDA00B5" w14:textId="4FAAAA17" w:rsidR="00FD54D1" w:rsidRPr="00030263" w:rsidRDefault="00460D8A" w:rsidP="00BB6F2E">
      <w:pPr>
        <w:pStyle w:val="PlainText"/>
        <w:numPr>
          <w:ilvl w:val="0"/>
          <w:numId w:val="2"/>
        </w:numPr>
        <w:rPr>
          <w:lang w:val="en-US"/>
        </w:rPr>
      </w:pPr>
      <w:r w:rsidRPr="00030263">
        <w:rPr>
          <w:b/>
          <w:bCs/>
          <w:lang w:val="en-US"/>
        </w:rPr>
        <w:t xml:space="preserve">Thank you for the feedback. We have </w:t>
      </w:r>
      <w:r w:rsidR="00030263">
        <w:rPr>
          <w:b/>
          <w:bCs/>
          <w:lang w:val="en-US"/>
        </w:rPr>
        <w:t>aimed</w:t>
      </w:r>
      <w:r w:rsidRPr="00030263">
        <w:rPr>
          <w:b/>
          <w:bCs/>
          <w:lang w:val="en-US"/>
        </w:rPr>
        <w:t xml:space="preserve"> to </w:t>
      </w:r>
      <w:r w:rsidR="00030263" w:rsidRPr="00030263">
        <w:rPr>
          <w:b/>
          <w:bCs/>
          <w:lang w:val="en-US"/>
        </w:rPr>
        <w:t xml:space="preserve">add more depth to the revised manuscript. </w:t>
      </w:r>
    </w:p>
    <w:p w14:paraId="437D692A" w14:textId="77777777" w:rsidR="00030263" w:rsidRPr="00030263" w:rsidRDefault="00030263" w:rsidP="00030263">
      <w:pPr>
        <w:pStyle w:val="PlainText"/>
        <w:ind w:left="720"/>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07ABCAF1" w:rsidR="00FA585B" w:rsidRPr="00B71ECE" w:rsidRDefault="00FA585B" w:rsidP="00FA585B">
      <w:pPr>
        <w:pStyle w:val="PlainText"/>
        <w:numPr>
          <w:ilvl w:val="0"/>
          <w:numId w:val="1"/>
        </w:numPr>
        <w:rPr>
          <w:b/>
          <w:bCs/>
          <w:lang w:val="en-US"/>
        </w:rPr>
      </w:pPr>
      <w:r w:rsidRPr="00B71ECE">
        <w:rPr>
          <w:b/>
          <w:bCs/>
          <w:lang w:val="en-US"/>
        </w:rPr>
        <w:t>We emphasized that this is not a fix-all</w:t>
      </w:r>
      <w:r w:rsidR="00030263">
        <w:rPr>
          <w:b/>
          <w:bCs/>
          <w:lang w:val="en-US"/>
        </w:rPr>
        <w:t xml:space="preserve"> and we remind the readership about this at multiple occasions, when we feel that this is relevant. </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3768F625" w14:textId="04BCD28A" w:rsidR="00342633" w:rsidRPr="00030263" w:rsidRDefault="00030263" w:rsidP="00C561F1">
      <w:pPr>
        <w:pStyle w:val="PlainText"/>
        <w:numPr>
          <w:ilvl w:val="0"/>
          <w:numId w:val="1"/>
        </w:numPr>
        <w:rPr>
          <w:b/>
          <w:bCs/>
          <w:lang w:val="en-US"/>
        </w:rPr>
      </w:pPr>
      <w:r>
        <w:rPr>
          <w:b/>
          <w:bCs/>
          <w:lang w:val="en-US"/>
        </w:rPr>
        <w:t xml:space="preserve">The revised manuscript has a revised abstract that clearly explains the aims of the work and invites the readership to collaborate. </w:t>
      </w:r>
    </w:p>
    <w:p w14:paraId="4DD8A26D" w14:textId="77777777" w:rsidR="00030263" w:rsidRPr="001A20A2" w:rsidRDefault="0003026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t>Very nicely written.</w:t>
      </w:r>
      <w:r w:rsidR="00B30AE1">
        <w:rPr>
          <w:lang w:val="en-US"/>
        </w:rPr>
        <w:t xml:space="preserve"> </w:t>
      </w:r>
      <w:r w:rsidRPr="001A20A2">
        <w:rPr>
          <w:lang w:val="en-US"/>
        </w:rPr>
        <w:t>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31FA0DEC" w14:textId="145D498C" w:rsidR="00BC542F" w:rsidRPr="00D5241F" w:rsidRDefault="00F6003C" w:rsidP="00C505C2">
      <w:pPr>
        <w:pStyle w:val="PlainText"/>
        <w:numPr>
          <w:ilvl w:val="0"/>
          <w:numId w:val="1"/>
        </w:numPr>
        <w:rPr>
          <w:lang w:val="en-US"/>
        </w:rPr>
      </w:pPr>
      <w:r w:rsidRPr="00D5241F">
        <w:rPr>
          <w:b/>
          <w:bCs/>
          <w:lang w:val="en-US"/>
        </w:rPr>
        <w:t>Thanks for the suggestion. We emphasize the match between the missing data problem and the evaluation methodology</w:t>
      </w:r>
      <w:r w:rsidR="00D5241F" w:rsidRPr="00D5241F">
        <w:rPr>
          <w:b/>
          <w:bCs/>
          <w:lang w:val="en-US"/>
        </w:rPr>
        <w:t xml:space="preserve"> much more in the revised manuscript. </w:t>
      </w:r>
    </w:p>
    <w:p w14:paraId="59DB47A4" w14:textId="77777777" w:rsidR="00D5241F" w:rsidRPr="00D5241F" w:rsidRDefault="00D5241F" w:rsidP="00D5241F">
      <w:pPr>
        <w:pStyle w:val="PlainText"/>
        <w:ind w:left="720"/>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Tsiatis would use it, which is why Schenker and Taylor (1996) used the term ‘partially parametric’. </w:t>
      </w:r>
    </w:p>
    <w:p w14:paraId="6774C0F9" w14:textId="7D4B9F8F" w:rsidR="00FD54D1" w:rsidRPr="00D5241F" w:rsidRDefault="00D5241F" w:rsidP="00257E3A">
      <w:pPr>
        <w:pStyle w:val="PlainText"/>
        <w:numPr>
          <w:ilvl w:val="0"/>
          <w:numId w:val="1"/>
        </w:numPr>
        <w:rPr>
          <w:lang w:val="en-US"/>
        </w:rPr>
      </w:pPr>
      <w:r>
        <w:rPr>
          <w:b/>
          <w:bCs/>
          <w:lang w:val="en-US"/>
        </w:rPr>
        <w:t xml:space="preserve">We agree. </w:t>
      </w:r>
      <w:r w:rsidRPr="00D5241F">
        <w:rPr>
          <w:b/>
          <w:bCs/>
          <w:lang w:val="en-US"/>
        </w:rPr>
        <w:t xml:space="preserve">We have changed </w:t>
      </w:r>
      <w:r>
        <w:rPr>
          <w:b/>
          <w:bCs/>
          <w:lang w:val="en-US"/>
        </w:rPr>
        <w:t xml:space="preserve">this to `hot-deck` as it is more fitting to the imputation technique. </w:t>
      </w:r>
    </w:p>
    <w:p w14:paraId="4A231154" w14:textId="77777777" w:rsidR="00D5241F" w:rsidRPr="00D5241F" w:rsidRDefault="00D5241F" w:rsidP="00D5241F">
      <w:pPr>
        <w:pStyle w:val="PlainText"/>
        <w:ind w:left="720"/>
        <w:rPr>
          <w:lang w:val="en-US"/>
        </w:rPr>
      </w:pPr>
    </w:p>
    <w:p w14:paraId="051C0520" w14:textId="7C322A93" w:rsidR="00FD54D1"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2B984EDB" w14:textId="2A1C6218" w:rsidR="006802D9" w:rsidRPr="001A20A2" w:rsidRDefault="003C0EBA" w:rsidP="006802D9">
      <w:pPr>
        <w:pStyle w:val="PlainText"/>
        <w:numPr>
          <w:ilvl w:val="0"/>
          <w:numId w:val="1"/>
        </w:numPr>
        <w:rPr>
          <w:lang w:val="en-US"/>
        </w:rPr>
      </w:pPr>
      <w:r>
        <w:rPr>
          <w:b/>
          <w:bCs/>
          <w:lang w:val="en-US"/>
        </w:rPr>
        <w:t xml:space="preserve">We </w:t>
      </w:r>
      <w:r w:rsidR="009E7DFC">
        <w:rPr>
          <w:b/>
          <w:bCs/>
          <w:lang w:val="en-US"/>
        </w:rPr>
        <w:t>included this suggestion in the revised manuscript.</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35C9A90F" w:rsidR="00FD54D1" w:rsidRDefault="00FD54D1" w:rsidP="00FD54D1">
      <w:pPr>
        <w:pStyle w:val="PlainText"/>
        <w:rPr>
          <w:lang w:val="en-US"/>
        </w:rPr>
      </w:pPr>
      <w:r w:rsidRPr="001A20A2">
        <w:rPr>
          <w:lang w:val="en-US"/>
        </w:rPr>
        <w:t>The beginning of this section reminded me of a recent arxiv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4676C29" w14:textId="747B5337" w:rsidR="006275D8" w:rsidRPr="006275D8" w:rsidRDefault="006275D8" w:rsidP="006275D8">
      <w:pPr>
        <w:pStyle w:val="PlainText"/>
        <w:numPr>
          <w:ilvl w:val="0"/>
          <w:numId w:val="1"/>
        </w:numPr>
        <w:rPr>
          <w:b/>
          <w:bCs/>
          <w:lang w:val="en-US"/>
        </w:rPr>
      </w:pPr>
      <w:r w:rsidRPr="006275D8">
        <w:rPr>
          <w:b/>
          <w:bCs/>
          <w:lang w:val="en-US"/>
        </w:rPr>
        <w:t>We refer to the suggested reference in the revised manuscript.</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23B066FA" w:rsidR="00FD54D1" w:rsidRPr="00650103" w:rsidRDefault="009E7DFC" w:rsidP="00C825BE">
      <w:pPr>
        <w:pStyle w:val="PlainText"/>
        <w:numPr>
          <w:ilvl w:val="0"/>
          <w:numId w:val="1"/>
        </w:numPr>
        <w:rPr>
          <w:b/>
          <w:bCs/>
          <w:lang w:val="en-US"/>
        </w:rPr>
      </w:pPr>
      <w:r w:rsidRPr="00650103">
        <w:rPr>
          <w:b/>
          <w:bCs/>
          <w:lang w:val="en-US"/>
        </w:rPr>
        <w:t xml:space="preserve">Thanks. We agree; but we have decided to narrow the scope of the revised manuscript to inferential evaluations and spend little time on the evaluations of predictions after imputation. We highlight some recent references that focus attention on predictions in this context, but feel that more work is needed in order to give a conscientious recommendation of imputation procedure evaluation in the context of prediction. </w:t>
      </w:r>
    </w:p>
    <w:p w14:paraId="2C4D53CC" w14:textId="1937F674" w:rsidR="00FD54D1" w:rsidRDefault="00FD54D1" w:rsidP="00FD54D1">
      <w:pPr>
        <w:pStyle w:val="PlainText"/>
        <w:rPr>
          <w:lang w:val="en-US"/>
        </w:rPr>
      </w:pPr>
      <w:r w:rsidRPr="001A20A2">
        <w:rPr>
          <w:lang w:val="en-US"/>
        </w:rPr>
        <w:lastRenderedPageBreak/>
        <w:t>Section 2.1 Talks about the issues with model-based simulation of complete data – a fair critique. However, it is worth mentioning that this is also a problem with model-based simulation of missing data, addressed in section 2.2.</w:t>
      </w:r>
    </w:p>
    <w:p w14:paraId="12F67E8F" w14:textId="13DD0F11" w:rsidR="004B36D7" w:rsidRPr="004B36D7" w:rsidRDefault="004B36D7" w:rsidP="00FD54D1">
      <w:pPr>
        <w:pStyle w:val="PlainText"/>
        <w:rPr>
          <w:b/>
          <w:bCs/>
          <w:lang w:val="en-US"/>
        </w:rPr>
      </w:pPr>
      <w:r>
        <w:rPr>
          <w:lang w:val="en-US"/>
        </w:rPr>
        <w:t xml:space="preserve"> </w:t>
      </w:r>
      <w:r w:rsidRPr="004B36D7">
        <w:rPr>
          <w:b/>
          <w:bCs/>
          <w:lang w:val="en-US"/>
        </w:rPr>
        <w:sym w:font="Wingdings" w:char="F0E0"/>
      </w:r>
      <w:r w:rsidRPr="004B36D7">
        <w:rPr>
          <w:b/>
          <w:bCs/>
          <w:lang w:val="en-US"/>
        </w:rPr>
        <w:t xml:space="preserve"> </w:t>
      </w:r>
      <w:r>
        <w:rPr>
          <w:b/>
          <w:bCs/>
          <w:lang w:val="en-US"/>
        </w:rPr>
        <w:t xml:space="preserve">We have changed the order of appearance in the revised manuscript. </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2297AED5" w:rsidR="00FD54D1"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01AE8F0" w14:textId="0841B46C"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We agree. Perhaps our enthusiasm has made our statements a bit less political</w:t>
      </w:r>
      <w:r>
        <w:rPr>
          <w:b/>
          <w:bCs/>
          <w:lang w:val="en-US"/>
        </w:rPr>
        <w:t xml:space="preserve"> in the earlier manuscript</w:t>
      </w:r>
      <w:r w:rsidRPr="004B36D7">
        <w:rPr>
          <w:b/>
          <w:bCs/>
          <w:lang w:val="en-US"/>
        </w:rPr>
        <w:t>.</w:t>
      </w:r>
      <w:r>
        <w:rPr>
          <w:lang w:val="en-US"/>
        </w:rPr>
        <w:t xml:space="preserve"> </w:t>
      </w:r>
      <w:r w:rsidRPr="004B36D7">
        <w:rPr>
          <w:b/>
          <w:bCs/>
          <w:lang w:val="en-US"/>
        </w:rPr>
        <w:t>We have restructured the revised manuscript greatly and added a lot of nuance that address the above points.</w:t>
      </w:r>
      <w:r>
        <w:rPr>
          <w:lang w:val="en-US"/>
        </w:rPr>
        <w:t xml:space="preserve"> </w:t>
      </w:r>
    </w:p>
    <w:p w14:paraId="3E84AECC" w14:textId="77777777" w:rsidR="00FD54D1" w:rsidRPr="001A20A2" w:rsidRDefault="00FD54D1" w:rsidP="00FD54D1">
      <w:pPr>
        <w:pStyle w:val="PlainText"/>
        <w:rPr>
          <w:lang w:val="en-US"/>
        </w:rPr>
      </w:pPr>
    </w:p>
    <w:p w14:paraId="0332AC71" w14:textId="196FED32" w:rsidR="00FD54D1"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75EB5AD2" w14:textId="615E3455" w:rsidR="00BA50DE" w:rsidRPr="00BA50DE" w:rsidRDefault="00BA50DE" w:rsidP="00BA50DE">
      <w:pPr>
        <w:pStyle w:val="PlainText"/>
        <w:numPr>
          <w:ilvl w:val="0"/>
          <w:numId w:val="1"/>
        </w:numPr>
        <w:rPr>
          <w:b/>
          <w:bCs/>
          <w:lang w:val="en-US"/>
        </w:rPr>
      </w:pPr>
      <w:r w:rsidRPr="00BA50DE">
        <w:rPr>
          <w:b/>
          <w:bCs/>
          <w:lang w:val="en-US"/>
        </w:rPr>
        <w:t>Thank you!</w:t>
      </w:r>
    </w:p>
    <w:p w14:paraId="4A0E26D8" w14:textId="77777777" w:rsidR="00FD54D1" w:rsidRPr="001A20A2" w:rsidRDefault="00FD54D1" w:rsidP="00FD54D1">
      <w:pPr>
        <w:pStyle w:val="PlainText"/>
        <w:rPr>
          <w:lang w:val="en-US"/>
        </w:rPr>
      </w:pPr>
    </w:p>
    <w:p w14:paraId="1BF5045D" w14:textId="6E97153D" w:rsidR="00FD54D1"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3516BFF8" w14:textId="698EB954"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The respective table is not in the revised manuscript anymore. We have added nuance and added the Mohan reference.</w:t>
      </w:r>
      <w:r>
        <w:rPr>
          <w:lang w:val="en-US"/>
        </w:rPr>
        <w:t xml:space="preserve"> </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perfrorm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2368AE33" w:rsidR="00FD54D1"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1EF9679" w14:textId="5F6C5F6B" w:rsidR="004B36D7" w:rsidRDefault="004B36D7" w:rsidP="00FD54D1">
      <w:pPr>
        <w:pStyle w:val="PlainText"/>
        <w:rPr>
          <w:lang w:val="en-US"/>
        </w:rPr>
      </w:pPr>
    </w:p>
    <w:p w14:paraId="5B95864E" w14:textId="750909DF" w:rsidR="004B36D7" w:rsidRPr="004B36D7" w:rsidRDefault="004B36D7" w:rsidP="00FD54D1">
      <w:pPr>
        <w:pStyle w:val="PlainText"/>
        <w:rPr>
          <w:b/>
          <w:bCs/>
          <w:lang w:val="en-US"/>
        </w:rPr>
      </w:pPr>
      <w:r w:rsidRPr="004B36D7">
        <w:rPr>
          <w:b/>
          <w:bCs/>
          <w:lang w:val="en-US"/>
        </w:rPr>
        <w:lastRenderedPageBreak/>
        <w:sym w:font="Wingdings" w:char="F0E0"/>
      </w:r>
      <w:r w:rsidRPr="004B36D7">
        <w:rPr>
          <w:b/>
          <w:bCs/>
          <w:lang w:val="en-US"/>
        </w:rPr>
        <w:t xml:space="preserve"> Again, the revised manuscript is much more nuanced. </w:t>
      </w:r>
    </w:p>
    <w:p w14:paraId="09728E3A" w14:textId="51B53F8F" w:rsidR="009630AB" w:rsidRDefault="009630AB">
      <w:pPr>
        <w:rPr>
          <w:rFonts w:ascii="Calibri" w:hAnsi="Calibri"/>
          <w:szCs w:val="21"/>
          <w:lang w:val="en-US"/>
        </w:rPr>
      </w:pPr>
      <w:r>
        <w:rPr>
          <w:lang w:val="en-US"/>
        </w:rPr>
        <w:br w:type="page"/>
      </w:r>
    </w:p>
    <w:p w14:paraId="31543D99" w14:textId="77777777" w:rsidR="00FD54D1" w:rsidRPr="001A20A2" w:rsidRDefault="00FD54D1" w:rsidP="00FD54D1">
      <w:pPr>
        <w:pStyle w:val="PlainText"/>
        <w:rPr>
          <w:lang w:val="en-US"/>
        </w:rPr>
      </w:pPr>
    </w:p>
    <w:p w14:paraId="0AC6F24F" w14:textId="3BFCD524" w:rsidR="00FD54D1"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6D89A65C" w14:textId="640CBD91" w:rsidR="00C94C2A" w:rsidRPr="00907134" w:rsidRDefault="00907134" w:rsidP="00907134">
      <w:pPr>
        <w:pStyle w:val="PlainText"/>
        <w:numPr>
          <w:ilvl w:val="0"/>
          <w:numId w:val="1"/>
        </w:numPr>
        <w:rPr>
          <w:b/>
          <w:bCs/>
          <w:lang w:val="en-US"/>
        </w:rPr>
      </w:pPr>
      <w:r w:rsidRPr="00907134">
        <w:rPr>
          <w:b/>
          <w:bCs/>
          <w:lang w:val="en-US"/>
        </w:rPr>
        <w:t xml:space="preserve">We have </w:t>
      </w:r>
      <w:r>
        <w:rPr>
          <w:b/>
          <w:bCs/>
          <w:lang w:val="en-US"/>
        </w:rPr>
        <w:t>reformulated our recommendation to investigate MNAR missingness in the evaluations more explicitly as an advice.</w:t>
      </w:r>
    </w:p>
    <w:p w14:paraId="0D4A6CC3" w14:textId="77777777" w:rsidR="00FD54D1" w:rsidRPr="001A20A2" w:rsidRDefault="00FD54D1" w:rsidP="00FD54D1">
      <w:pPr>
        <w:pStyle w:val="PlainText"/>
        <w:rPr>
          <w:lang w:val="en-US"/>
        </w:rPr>
      </w:pPr>
    </w:p>
    <w:p w14:paraId="7B3B20D2" w14:textId="1290052E" w:rsidR="00FD54D1" w:rsidRDefault="00FD54D1" w:rsidP="00FD54D1">
      <w:pPr>
        <w:pStyle w:val="PlainText"/>
        <w:rPr>
          <w:lang w:val="en-US"/>
        </w:rPr>
      </w:pPr>
      <w:r w:rsidRPr="001A20A2">
        <w:rPr>
          <w:lang w:val="en-US"/>
        </w:rPr>
        <w:t>Section 2.2: ‘MCAR is a necessary simulation condition’. Again, this is controversial. Consider a simulation study that evaluates imputation methods adapted for MNAR, e.g.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3A2363B8" w14:textId="7D8D1106" w:rsidR="0037076D" w:rsidRPr="0037076D" w:rsidRDefault="0037076D" w:rsidP="0037076D">
      <w:pPr>
        <w:pStyle w:val="PlainText"/>
        <w:numPr>
          <w:ilvl w:val="0"/>
          <w:numId w:val="1"/>
        </w:numPr>
        <w:rPr>
          <w:b/>
          <w:bCs/>
          <w:lang w:val="en-US"/>
        </w:rPr>
      </w:pPr>
      <w:r w:rsidRPr="0037076D">
        <w:rPr>
          <w:b/>
          <w:bCs/>
          <w:lang w:val="en-US"/>
        </w:rPr>
        <w:t xml:space="preserve">We have nuanced </w:t>
      </w:r>
      <w:r>
        <w:rPr>
          <w:b/>
          <w:bCs/>
          <w:lang w:val="en-US"/>
        </w:rPr>
        <w:t>the recommendation in the revised manuscript.</w:t>
      </w:r>
    </w:p>
    <w:p w14:paraId="26670A08" w14:textId="77777777" w:rsidR="00FD54D1" w:rsidRPr="001A20A2" w:rsidRDefault="00FD54D1" w:rsidP="00FD54D1">
      <w:pPr>
        <w:pStyle w:val="PlainText"/>
        <w:rPr>
          <w:lang w:val="en-US"/>
        </w:rPr>
      </w:pPr>
    </w:p>
    <w:p w14:paraId="59F8A48E" w14:textId="4D6A302F" w:rsidR="00FD54D1"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7DC753DC" w14:textId="3247DE88" w:rsidR="00213EC5" w:rsidRPr="000115FD" w:rsidRDefault="00213EC5" w:rsidP="00213EC5">
      <w:pPr>
        <w:pStyle w:val="PlainText"/>
        <w:numPr>
          <w:ilvl w:val="0"/>
          <w:numId w:val="1"/>
        </w:numPr>
        <w:rPr>
          <w:b/>
          <w:bCs/>
          <w:lang w:val="en-US"/>
        </w:rPr>
      </w:pPr>
      <w:r w:rsidRPr="000115FD">
        <w:rPr>
          <w:b/>
          <w:bCs/>
          <w:lang w:val="en-US"/>
        </w:rPr>
        <w:t>TODO: change this????</w:t>
      </w:r>
    </w:p>
    <w:p w14:paraId="32CDB8A6" w14:textId="77777777" w:rsidR="00FD54D1" w:rsidRPr="001A20A2" w:rsidRDefault="00FD54D1" w:rsidP="00FD54D1">
      <w:pPr>
        <w:pStyle w:val="PlainText"/>
        <w:rPr>
          <w:lang w:val="en-US"/>
        </w:rPr>
      </w:pPr>
    </w:p>
    <w:p w14:paraId="193182B6" w14:textId="6C0168DF" w:rsidR="00FD54D1"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0D211BD7" w14:textId="4322223F" w:rsidR="00F5592D" w:rsidRPr="009A72F4" w:rsidRDefault="00F5592D" w:rsidP="00F5592D">
      <w:pPr>
        <w:pStyle w:val="PlainText"/>
        <w:numPr>
          <w:ilvl w:val="0"/>
          <w:numId w:val="1"/>
        </w:numPr>
        <w:rPr>
          <w:b/>
          <w:bCs/>
          <w:lang w:val="en-US"/>
        </w:rPr>
      </w:pPr>
      <w:r w:rsidRPr="009A72F4">
        <w:rPr>
          <w:b/>
          <w:bCs/>
          <w:lang w:val="en-US"/>
        </w:rPr>
        <w:t>TODO: check this!</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167E30D3" w:rsidR="00FD54D1" w:rsidRPr="00C570E5" w:rsidRDefault="009A72F4" w:rsidP="009A72F4">
      <w:pPr>
        <w:pStyle w:val="PlainText"/>
        <w:numPr>
          <w:ilvl w:val="0"/>
          <w:numId w:val="1"/>
        </w:numPr>
        <w:rPr>
          <w:b/>
          <w:bCs/>
          <w:lang w:val="en-US"/>
        </w:rPr>
      </w:pPr>
      <w:r w:rsidRPr="00C570E5">
        <w:rPr>
          <w:b/>
          <w:bCs/>
          <w:lang w:val="en-US"/>
        </w:rPr>
        <w:t>TODO: change this to ‘chance of type I error’?</w:t>
      </w:r>
    </w:p>
    <w:p w14:paraId="4ABCBE45" w14:textId="77777777" w:rsidR="009A72F4" w:rsidRPr="001A20A2" w:rsidRDefault="009A72F4" w:rsidP="009A72F4">
      <w:pPr>
        <w:pStyle w:val="PlainText"/>
        <w:rPr>
          <w:lang w:val="en-US"/>
        </w:rPr>
      </w:pPr>
    </w:p>
    <w:p w14:paraId="1D4C33E5" w14:textId="20C1A055" w:rsidR="00FD54D1"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3F30A1E3" w14:textId="0C0A15E0" w:rsidR="000A1D6A" w:rsidRPr="000A1D6A" w:rsidRDefault="000A1D6A" w:rsidP="000A1D6A">
      <w:pPr>
        <w:pStyle w:val="PlainText"/>
        <w:numPr>
          <w:ilvl w:val="0"/>
          <w:numId w:val="1"/>
        </w:numPr>
        <w:rPr>
          <w:b/>
          <w:bCs/>
          <w:lang w:val="en-US"/>
        </w:rPr>
      </w:pPr>
      <w:r w:rsidRPr="000A1D6A">
        <w:rPr>
          <w:b/>
          <w:bCs/>
          <w:lang w:val="en-US"/>
        </w:rPr>
        <w:t>We have n</w:t>
      </w:r>
      <w:r w:rsidRPr="000A1D6A">
        <w:rPr>
          <w:b/>
          <w:bCs/>
          <w:lang w:val="en-US"/>
        </w:rPr>
        <w:t>arrow</w:t>
      </w:r>
      <w:r w:rsidRPr="000A1D6A">
        <w:rPr>
          <w:b/>
          <w:bCs/>
          <w:lang w:val="en-US"/>
        </w:rPr>
        <w:t>ed</w:t>
      </w:r>
      <w:r w:rsidRPr="000A1D6A">
        <w:rPr>
          <w:b/>
          <w:bCs/>
          <w:lang w:val="en-US"/>
        </w:rPr>
        <w:t xml:space="preserve"> the scope of the manuscript to the evaluation of methodology for statistical inference, not prediction</w:t>
      </w:r>
      <w:r w:rsidRPr="000A1D6A">
        <w:rPr>
          <w:b/>
          <w:bCs/>
          <w:lang w:val="en-US"/>
        </w:rPr>
        <w:t>.</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43216080" w:rsidR="00FD54D1" w:rsidRPr="004B634E" w:rsidRDefault="000919CF" w:rsidP="000A1D6A">
      <w:pPr>
        <w:pStyle w:val="PlainText"/>
        <w:numPr>
          <w:ilvl w:val="0"/>
          <w:numId w:val="1"/>
        </w:numPr>
        <w:rPr>
          <w:b/>
          <w:bCs/>
          <w:lang w:val="en-US"/>
        </w:rPr>
      </w:pPr>
      <w:r w:rsidRPr="004B634E">
        <w:rPr>
          <w:b/>
          <w:bCs/>
          <w:lang w:val="en-US"/>
        </w:rPr>
        <w:t>Thank you. We have changed the structure of the revised manuscript to combine sections 2 and 3.</w:t>
      </w:r>
    </w:p>
    <w:p w14:paraId="727FE424" w14:textId="77777777" w:rsidR="000919CF" w:rsidRPr="001A20A2" w:rsidRDefault="000919CF" w:rsidP="000919CF">
      <w:pPr>
        <w:pStyle w:val="PlainText"/>
        <w:ind w:left="720"/>
        <w:rPr>
          <w:lang w:val="en-US"/>
        </w:rPr>
      </w:pPr>
    </w:p>
    <w:p w14:paraId="2F911ECF" w14:textId="77777777" w:rsidR="00FD54D1" w:rsidRPr="001A20A2" w:rsidRDefault="00FD54D1" w:rsidP="00FD54D1">
      <w:pPr>
        <w:pStyle w:val="PlainText"/>
        <w:rPr>
          <w:lang w:val="en-US"/>
        </w:rPr>
      </w:pPr>
      <w:r w:rsidRPr="001A20A2">
        <w:rPr>
          <w:lang w:val="en-US"/>
        </w:rPr>
        <w:lastRenderedPageBreak/>
        <w:t>One thing that surprised me was the description of ‘induced missingness’ as distinct from the data-generating mechanism. I really like that there is focus on it but induced missingness is a part of the data-generating mechanism.</w:t>
      </w:r>
    </w:p>
    <w:p w14:paraId="6D57BBBF" w14:textId="420C9A80" w:rsidR="00FD54D1" w:rsidRPr="00744471" w:rsidRDefault="00FF2EE7" w:rsidP="00FF2EE7">
      <w:pPr>
        <w:pStyle w:val="PlainText"/>
        <w:numPr>
          <w:ilvl w:val="0"/>
          <w:numId w:val="1"/>
        </w:numPr>
        <w:rPr>
          <w:b/>
          <w:bCs/>
          <w:lang w:val="en-US"/>
        </w:rPr>
      </w:pPr>
      <w:r w:rsidRPr="00744471">
        <w:rPr>
          <w:b/>
          <w:bCs/>
          <w:lang w:val="en-US"/>
        </w:rPr>
        <w:t>We have renamed the subsections to ‘data generation’ and ‘missingness generation’ (which are, indeed, both part of the data generating mechanism).</w:t>
      </w:r>
    </w:p>
    <w:p w14:paraId="6AD1A713" w14:textId="77777777" w:rsidR="00FF2EE7" w:rsidRPr="001A20A2" w:rsidRDefault="00FF2EE7" w:rsidP="00FF2EE7">
      <w:pPr>
        <w:pStyle w:val="PlainText"/>
        <w:ind w:left="720"/>
        <w:rPr>
          <w:lang w:val="en-US"/>
        </w:rPr>
      </w:pPr>
    </w:p>
    <w:p w14:paraId="59CA7257" w14:textId="22242E50" w:rsidR="00FD54D1" w:rsidRDefault="00FD54D1" w:rsidP="00FD54D1">
      <w:pPr>
        <w:pStyle w:val="PlainText"/>
        <w:rPr>
          <w:lang w:val="en-US"/>
        </w:rPr>
      </w:pPr>
      <w:r w:rsidRPr="001A20A2">
        <w:rPr>
          <w:lang w:val="en-US"/>
        </w:rPr>
        <w:t>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randomised trials: trials are designed to estimate a treatment effect, not intercepts or covariate effects, so a single estimand is appropriate.</w:t>
      </w:r>
    </w:p>
    <w:p w14:paraId="611167CF" w14:textId="758ADBD0" w:rsidR="009E615B" w:rsidRPr="009E615B" w:rsidRDefault="009E615B" w:rsidP="009E615B">
      <w:pPr>
        <w:pStyle w:val="PlainText"/>
        <w:numPr>
          <w:ilvl w:val="0"/>
          <w:numId w:val="1"/>
        </w:numPr>
        <w:rPr>
          <w:lang w:val="en-US"/>
        </w:rPr>
      </w:pPr>
      <w:r w:rsidRPr="009E615B">
        <w:rPr>
          <w:b/>
          <w:bCs/>
          <w:lang w:val="en-US"/>
        </w:rPr>
        <w:t xml:space="preserve">We have </w:t>
      </w:r>
      <w:r>
        <w:rPr>
          <w:b/>
          <w:bCs/>
          <w:lang w:val="en-US"/>
        </w:rPr>
        <w:t>added</w:t>
      </w:r>
      <w:r w:rsidRPr="009E615B">
        <w:rPr>
          <w:b/>
          <w:bCs/>
          <w:lang w:val="en-US"/>
        </w:rPr>
        <w:t xml:space="preserve"> </w:t>
      </w:r>
      <w:r>
        <w:rPr>
          <w:b/>
          <w:bCs/>
          <w:lang w:val="en-US"/>
        </w:rPr>
        <w:t>our</w:t>
      </w:r>
      <w:r w:rsidRPr="009E615B">
        <w:rPr>
          <w:b/>
          <w:bCs/>
          <w:lang w:val="en-US"/>
        </w:rPr>
        <w:t xml:space="preserve"> reasoning</w:t>
      </w:r>
      <w:r>
        <w:rPr>
          <w:b/>
          <w:bCs/>
          <w:lang w:val="en-US"/>
        </w:rPr>
        <w:t xml:space="preserve"> for the evaluation of imputed values in the revised manuscript. </w:t>
      </w:r>
      <w:r>
        <w:rPr>
          <w:lang w:val="en-US"/>
        </w:rPr>
        <w:t xml:space="preserve"> </w:t>
      </w:r>
    </w:p>
    <w:p w14:paraId="4691596F" w14:textId="77777777" w:rsidR="00FD54D1" w:rsidRPr="001A20A2" w:rsidRDefault="00FD54D1" w:rsidP="00FD54D1">
      <w:pPr>
        <w:pStyle w:val="PlainText"/>
        <w:rPr>
          <w:lang w:val="en-US"/>
        </w:rPr>
      </w:pPr>
    </w:p>
    <w:p w14:paraId="5120CB65" w14:textId="388621CA" w:rsidR="00FD54D1"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0CCB151B" w14:textId="667C99A2" w:rsidR="00507EC7" w:rsidRPr="001A20A2" w:rsidRDefault="00507EC7" w:rsidP="00507EC7">
      <w:pPr>
        <w:pStyle w:val="PlainText"/>
        <w:numPr>
          <w:ilvl w:val="0"/>
          <w:numId w:val="1"/>
        </w:numPr>
        <w:rPr>
          <w:lang w:val="en-US"/>
        </w:rPr>
      </w:pPr>
      <w:r>
        <w:rPr>
          <w:b/>
          <w:bCs/>
          <w:lang w:val="en-US"/>
        </w:rPr>
        <w:t>We have s</w:t>
      </w:r>
      <w:r w:rsidRPr="00507EC7">
        <w:rPr>
          <w:b/>
          <w:bCs/>
          <w:lang w:val="en-US"/>
        </w:rPr>
        <w:t>ubstituted the table with specific suggested missingness proportions for more general advice to evaluate several missingness proportions.</w:t>
      </w:r>
    </w:p>
    <w:p w14:paraId="7227B3E3" w14:textId="77777777" w:rsidR="00FD54D1" w:rsidRPr="001A20A2" w:rsidRDefault="00FD54D1" w:rsidP="00FD54D1">
      <w:pPr>
        <w:pStyle w:val="PlainText"/>
        <w:rPr>
          <w:lang w:val="en-US"/>
        </w:rPr>
      </w:pPr>
    </w:p>
    <w:p w14:paraId="782CEF44" w14:textId="4A8AABD3" w:rsidR="00FD54D1"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44EEAABF" w14:textId="5B5554F6" w:rsidR="00811A22" w:rsidRPr="00811A22" w:rsidRDefault="00811A22" w:rsidP="00811A22">
      <w:pPr>
        <w:pStyle w:val="PlainText"/>
        <w:numPr>
          <w:ilvl w:val="0"/>
          <w:numId w:val="1"/>
        </w:numPr>
        <w:rPr>
          <w:b/>
          <w:bCs/>
          <w:lang w:val="en-US"/>
        </w:rPr>
      </w:pPr>
      <w:r w:rsidRPr="00B71ECE">
        <w:rPr>
          <w:b/>
          <w:bCs/>
          <w:lang w:val="en-US"/>
        </w:rPr>
        <w:t xml:space="preserve">We </w:t>
      </w:r>
      <w:r w:rsidR="004D41DA">
        <w:rPr>
          <w:b/>
          <w:bCs/>
          <w:lang w:val="en-US"/>
        </w:rPr>
        <w:t xml:space="preserve">have </w:t>
      </w:r>
      <w:r w:rsidRPr="00B71ECE">
        <w:rPr>
          <w:b/>
          <w:bCs/>
          <w:lang w:val="en-US"/>
        </w:rPr>
        <w:t>adopted the suggestion</w:t>
      </w:r>
      <w:r w:rsidR="00027DB4">
        <w:rPr>
          <w:b/>
          <w:bCs/>
          <w:lang w:val="en-US"/>
        </w:rPr>
        <w:t>.</w:t>
      </w:r>
    </w:p>
    <w:p w14:paraId="6EE401CE" w14:textId="77777777" w:rsidR="00FD54D1" w:rsidRPr="001A20A2" w:rsidRDefault="00FD54D1" w:rsidP="00FD54D1">
      <w:pPr>
        <w:pStyle w:val="PlainText"/>
        <w:rPr>
          <w:lang w:val="en-US"/>
        </w:rPr>
      </w:pPr>
    </w:p>
    <w:p w14:paraId="3C2630A6" w14:textId="3536C8EA" w:rsidR="00FD54D1" w:rsidRDefault="00FD54D1" w:rsidP="00FD54D1">
      <w:pPr>
        <w:pStyle w:val="PlainText"/>
        <w:rPr>
          <w:lang w:val="en-US"/>
        </w:rPr>
      </w:pPr>
      <w:r w:rsidRPr="001A20A2">
        <w:rPr>
          <w:lang w:val="en-US"/>
        </w:rPr>
        <w:t>Section 3.5 points iii–iv talks about evaluating imputations rather than valid inference and I have the same comment as above. Isn’t this similar to comparing imputed values to true values and assessing predictive accuracy, i.e. focussing on the wrong thing? I agree that it can be a useful way to understand why a method performed poorly but don’t think that means it is always necessary (again consider simple mean imputation of an incomplete covariate in trials).</w:t>
      </w:r>
    </w:p>
    <w:p w14:paraId="11C68750" w14:textId="65B69962" w:rsidR="002E57D8" w:rsidRPr="00207820" w:rsidRDefault="00D532FC" w:rsidP="00D532FC">
      <w:pPr>
        <w:pStyle w:val="PlainText"/>
        <w:numPr>
          <w:ilvl w:val="0"/>
          <w:numId w:val="1"/>
        </w:numPr>
        <w:rPr>
          <w:b/>
          <w:bCs/>
          <w:lang w:val="en-US"/>
        </w:rPr>
      </w:pPr>
      <w:r w:rsidRPr="00207820">
        <w:rPr>
          <w:b/>
          <w:bCs/>
          <w:lang w:val="en-US"/>
        </w:rPr>
        <w:t>We have adopted th</w:t>
      </w:r>
      <w:r w:rsidR="00CE642A">
        <w:rPr>
          <w:b/>
          <w:bCs/>
          <w:lang w:val="en-US"/>
        </w:rPr>
        <w:t>e</w:t>
      </w:r>
      <w:r w:rsidRPr="00207820">
        <w:rPr>
          <w:b/>
          <w:bCs/>
          <w:lang w:val="en-US"/>
        </w:rPr>
        <w:t xml:space="preserve"> suggestion.</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2D35C6CB" w:rsidR="00FD54D1" w:rsidRPr="001A20A2" w:rsidRDefault="00F92D9B" w:rsidP="00F92D9B">
      <w:pPr>
        <w:pStyle w:val="PlainText"/>
        <w:numPr>
          <w:ilvl w:val="0"/>
          <w:numId w:val="1"/>
        </w:numPr>
        <w:rPr>
          <w:lang w:val="en-US"/>
        </w:rPr>
      </w:pPr>
      <w:r>
        <w:rPr>
          <w:b/>
          <w:bCs/>
          <w:lang w:val="en-US"/>
        </w:rPr>
        <w:t xml:space="preserve">We have emphasized </w:t>
      </w:r>
      <w:r w:rsidR="00C51385">
        <w:rPr>
          <w:b/>
          <w:bCs/>
          <w:lang w:val="en-US"/>
        </w:rPr>
        <w:t>that</w:t>
      </w:r>
      <w:r>
        <w:rPr>
          <w:b/>
          <w:bCs/>
          <w:lang w:val="en-US"/>
        </w:rPr>
        <w:t xml:space="preserve"> the evaluations </w:t>
      </w:r>
      <w:r w:rsidR="00C51385">
        <w:rPr>
          <w:b/>
          <w:bCs/>
          <w:lang w:val="en-US"/>
        </w:rPr>
        <w:t>should</w:t>
      </w:r>
      <w:r>
        <w:rPr>
          <w:b/>
          <w:bCs/>
          <w:lang w:val="en-US"/>
        </w:rPr>
        <w:t xml:space="preserve"> match the missing data problem under </w:t>
      </w:r>
      <w:r w:rsidR="001F1880">
        <w:rPr>
          <w:b/>
          <w:bCs/>
          <w:lang w:val="en-US"/>
        </w:rPr>
        <w:t>investigation</w:t>
      </w:r>
      <w:r>
        <w:rPr>
          <w:b/>
          <w:bCs/>
          <w:lang w:val="en-US"/>
        </w:rPr>
        <w:t>.</w:t>
      </w: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2E1D6110" w:rsidR="00FD54D1" w:rsidRPr="00EB39F1" w:rsidRDefault="00EB39F1" w:rsidP="00FD54D1">
      <w:pPr>
        <w:pStyle w:val="PlainText"/>
        <w:rPr>
          <w:b/>
          <w:bCs/>
          <w:lang w:val="en-US"/>
        </w:rPr>
      </w:pPr>
      <w:r w:rsidRPr="00EB39F1">
        <w:rPr>
          <w:lang w:val="en-US"/>
        </w:rPr>
        <w:sym w:font="Wingdings" w:char="F0E0"/>
      </w:r>
      <w:r>
        <w:rPr>
          <w:lang w:val="en-US"/>
        </w:rPr>
        <w:t xml:space="preserve"> </w:t>
      </w:r>
      <w:r>
        <w:rPr>
          <w:b/>
          <w:bCs/>
          <w:lang w:val="en-US"/>
        </w:rPr>
        <w:t>The revised manuscript does no</w:t>
      </w:r>
      <w:r w:rsidR="00A62242">
        <w:rPr>
          <w:b/>
          <w:bCs/>
          <w:lang w:val="en-US"/>
        </w:rPr>
        <w:t>t longer</w:t>
      </w:r>
      <w:r>
        <w:rPr>
          <w:b/>
          <w:bCs/>
          <w:lang w:val="en-US"/>
        </w:rPr>
        <w:t xml:space="preserve"> include this table.</w:t>
      </w:r>
      <w:r w:rsidR="00B07ABB">
        <w:rPr>
          <w:b/>
          <w:bCs/>
          <w:lang w:val="en-US"/>
        </w:rPr>
        <w:t xml:space="preserve"> TODO: check Table 1!</w:t>
      </w: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lastRenderedPageBreak/>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randomised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3FDE7C38" w:rsidR="00FD54D1" w:rsidRPr="00E523DD" w:rsidRDefault="00E523DD" w:rsidP="00FD54D1">
      <w:pPr>
        <w:pStyle w:val="PlainText"/>
        <w:rPr>
          <w:b/>
          <w:bCs/>
          <w:lang w:val="en-US"/>
        </w:rPr>
      </w:pPr>
      <w:r w:rsidRPr="00E523DD">
        <w:rPr>
          <w:b/>
          <w:bCs/>
          <w:lang w:val="en-US"/>
        </w:rPr>
        <w:sym w:font="Wingdings" w:char="F0E0"/>
      </w:r>
      <w:r w:rsidRPr="00E523DD">
        <w:rPr>
          <w:b/>
          <w:bCs/>
          <w:lang w:val="en-US"/>
        </w:rPr>
        <w:t xml:space="preserve"> TODO: check if this is included??</w:t>
      </w:r>
    </w:p>
    <w:p w14:paraId="0345B7EE" w14:textId="77777777" w:rsidR="00E523DD" w:rsidRPr="001A20A2" w:rsidRDefault="00E523DD" w:rsidP="00FD54D1">
      <w:pPr>
        <w:pStyle w:val="PlainText"/>
        <w:rPr>
          <w:lang w:val="en-US"/>
        </w:rPr>
      </w:pPr>
    </w:p>
    <w:p w14:paraId="4F2658C5" w14:textId="0BE4C13B" w:rsidR="00FD54D1" w:rsidRDefault="00FD54D1" w:rsidP="00FD54D1">
      <w:pPr>
        <w:pStyle w:val="PlainText"/>
        <w:rPr>
          <w:lang w:val="en-US"/>
        </w:rPr>
      </w:pPr>
      <w:r w:rsidRPr="001A20A2">
        <w:rPr>
          <w:lang w:val="en-US"/>
        </w:rPr>
        <w:t>Minor point: The description of congeniality in section 2.3 is incorrect. Meng’s definition is not about getting the true non-response mechanism right. It’s about being able to embed the analysis procedure and the imputation model within a Bayesian model. So we may misspecify the nonresponse mechanism but have a congenial multiple imputation procedure.</w:t>
      </w:r>
    </w:p>
    <w:p w14:paraId="61D5A74F" w14:textId="30A436DD" w:rsidR="0072719B" w:rsidRPr="001A20A2" w:rsidRDefault="0072719B" w:rsidP="0072719B">
      <w:pPr>
        <w:pStyle w:val="PlainText"/>
        <w:numPr>
          <w:ilvl w:val="0"/>
          <w:numId w:val="1"/>
        </w:numPr>
        <w:rPr>
          <w:lang w:val="en-US"/>
        </w:rPr>
      </w:pPr>
      <w:r>
        <w:rPr>
          <w:b/>
          <w:bCs/>
          <w:lang w:val="en-US"/>
        </w:rPr>
        <w:t>We have changed the description</w:t>
      </w:r>
      <w:r w:rsidR="00320DB7">
        <w:rPr>
          <w:b/>
          <w:bCs/>
          <w:lang w:val="en-US"/>
        </w:rPr>
        <w:t xml:space="preserve"> in line with the suggestion.</w:t>
      </w:r>
    </w:p>
    <w:p w14:paraId="0D286113" w14:textId="77777777" w:rsidR="00FD54D1" w:rsidRPr="001A20A2" w:rsidRDefault="00FD54D1" w:rsidP="00FD54D1">
      <w:pPr>
        <w:pStyle w:val="PlainText"/>
        <w:rPr>
          <w:lang w:val="en-US"/>
        </w:rPr>
      </w:pPr>
    </w:p>
    <w:p w14:paraId="6120D1C5" w14:textId="121A8201" w:rsidR="00FD54D1"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1DFA108B" w14:textId="0474D8DD" w:rsidR="00743EEC" w:rsidRPr="001A20A2" w:rsidRDefault="00743EEC" w:rsidP="00743EEC">
      <w:pPr>
        <w:pStyle w:val="PlainText"/>
        <w:numPr>
          <w:ilvl w:val="0"/>
          <w:numId w:val="1"/>
        </w:numPr>
        <w:rPr>
          <w:lang w:val="en-US"/>
        </w:rPr>
      </w:pPr>
      <w:r>
        <w:rPr>
          <w:b/>
          <w:bCs/>
          <w:lang w:val="en-US"/>
        </w:rPr>
        <w:t>TODO: check this!!</w:t>
      </w:r>
    </w:p>
    <w:p w14:paraId="431C516D" w14:textId="77777777" w:rsidR="00FD54D1" w:rsidRPr="001A20A2" w:rsidRDefault="00FD54D1" w:rsidP="00FD54D1">
      <w:pPr>
        <w:pStyle w:val="PlainText"/>
        <w:rPr>
          <w:lang w:val="en-US"/>
        </w:rPr>
      </w:pPr>
    </w:p>
    <w:p w14:paraId="306C9ACA" w14:textId="67524B9D" w:rsidR="00FD54D1" w:rsidRDefault="00FD54D1" w:rsidP="00FD54D1">
      <w:pPr>
        <w:pStyle w:val="PlainText"/>
        <w:rPr>
          <w:lang w:val="en-US"/>
        </w:rPr>
      </w:pPr>
      <w:r w:rsidRPr="001A20A2">
        <w:rPr>
          <w:lang w:val="en-US"/>
        </w:rPr>
        <w:t>‘golden standard’ should say ‘gold standard’</w:t>
      </w:r>
    </w:p>
    <w:p w14:paraId="5B2BBFDE" w14:textId="0B166BE6" w:rsidR="00507EC7" w:rsidRPr="000529B4" w:rsidRDefault="00A21E5B" w:rsidP="00507EC7">
      <w:pPr>
        <w:pStyle w:val="PlainText"/>
        <w:numPr>
          <w:ilvl w:val="0"/>
          <w:numId w:val="1"/>
        </w:numPr>
        <w:rPr>
          <w:b/>
          <w:bCs/>
          <w:lang w:val="en-US"/>
        </w:rPr>
      </w:pPr>
      <w:r w:rsidRPr="000529B4">
        <w:rPr>
          <w:b/>
          <w:bCs/>
          <w:lang w:val="en-US"/>
        </w:rPr>
        <w:t>Thanks!</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rQUAAb4I1CwAAAA="/>
  </w:docVars>
  <w:rsids>
    <w:rsidRoot w:val="00FD54D1"/>
    <w:rsid w:val="000115FD"/>
    <w:rsid w:val="00027DB4"/>
    <w:rsid w:val="00030263"/>
    <w:rsid w:val="000529B4"/>
    <w:rsid w:val="000919CF"/>
    <w:rsid w:val="000A1D6A"/>
    <w:rsid w:val="00121B1C"/>
    <w:rsid w:val="00187531"/>
    <w:rsid w:val="001A20A2"/>
    <w:rsid w:val="001E6E89"/>
    <w:rsid w:val="001F1880"/>
    <w:rsid w:val="00207820"/>
    <w:rsid w:val="00213EC5"/>
    <w:rsid w:val="002E57D8"/>
    <w:rsid w:val="00320DB7"/>
    <w:rsid w:val="00342633"/>
    <w:rsid w:val="00343BC6"/>
    <w:rsid w:val="0037076D"/>
    <w:rsid w:val="003C0EBA"/>
    <w:rsid w:val="00460D8A"/>
    <w:rsid w:val="004B36D7"/>
    <w:rsid w:val="004B634E"/>
    <w:rsid w:val="004D41DA"/>
    <w:rsid w:val="00507EC7"/>
    <w:rsid w:val="00525D91"/>
    <w:rsid w:val="006275D8"/>
    <w:rsid w:val="00650103"/>
    <w:rsid w:val="006802D9"/>
    <w:rsid w:val="0072719B"/>
    <w:rsid w:val="00743EEC"/>
    <w:rsid w:val="00744471"/>
    <w:rsid w:val="00811A22"/>
    <w:rsid w:val="00841766"/>
    <w:rsid w:val="00860D3C"/>
    <w:rsid w:val="00907134"/>
    <w:rsid w:val="009630AB"/>
    <w:rsid w:val="009A72F4"/>
    <w:rsid w:val="009B5950"/>
    <w:rsid w:val="009D1709"/>
    <w:rsid w:val="009E615B"/>
    <w:rsid w:val="009E7DFC"/>
    <w:rsid w:val="00A21E5B"/>
    <w:rsid w:val="00A62242"/>
    <w:rsid w:val="00AB2CE9"/>
    <w:rsid w:val="00AD33B6"/>
    <w:rsid w:val="00B07ABB"/>
    <w:rsid w:val="00B23386"/>
    <w:rsid w:val="00B30AE1"/>
    <w:rsid w:val="00B71ECE"/>
    <w:rsid w:val="00BA50DE"/>
    <w:rsid w:val="00BC542F"/>
    <w:rsid w:val="00C51385"/>
    <w:rsid w:val="00C570E5"/>
    <w:rsid w:val="00C94C2A"/>
    <w:rsid w:val="00CD6F74"/>
    <w:rsid w:val="00CE642A"/>
    <w:rsid w:val="00D5241F"/>
    <w:rsid w:val="00D532FC"/>
    <w:rsid w:val="00E523DD"/>
    <w:rsid w:val="00EB39F1"/>
    <w:rsid w:val="00F040FF"/>
    <w:rsid w:val="00F5592D"/>
    <w:rsid w:val="00F6003C"/>
    <w:rsid w:val="00F92D9B"/>
    <w:rsid w:val="00FA585B"/>
    <w:rsid w:val="00FD54D1"/>
    <w:rsid w:val="00FF2E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085</Words>
  <Characters>16971</Characters>
  <Application>Microsoft Office Word</Application>
  <DocSecurity>0</DocSecurity>
  <Lines>14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Oberman, H.I. (Hanne)</cp:lastModifiedBy>
  <cp:revision>44</cp:revision>
  <dcterms:created xsi:type="dcterms:W3CDTF">2022-09-20T14:24:00Z</dcterms:created>
  <dcterms:modified xsi:type="dcterms:W3CDTF">2022-09-20T17:00:00Z</dcterms:modified>
</cp:coreProperties>
</file>